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แบ่งพิมพ์</w:t>
      </w:r>
      <w:r>
        <w:t xml:space="preserve"> </w:t>
      </w:r>
      <w:r>
        <w:t xml:space="preserve">flow</w:t>
      </w:r>
      <w:r>
        <w:t xml:space="preserve"> </w:t>
      </w:r>
      <w:r>
        <w:t xml:space="preserve">ใหม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คือบอกความสำคัญของการออกเสียงคำควบกล้ำได้ถูกต้องค่ะ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นักเรียนเคยเห็นไหมคะ อ๋อ มันคือภาพคุณครูคณิตา)ใช้แล้วค่ะ มีควายตั้ง 2 ตัวน่ะค่ะ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ทั้งนักเรียนแล้วก็คุณครู ออกเสียงไม่มีผิ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พร้อม ควายไล่ขวิดข้างขวาไล่ขว้างควายไปไขว่ขวางวิ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แบ่งพิมพ์ flow ใหม่</dc:title>
  <dc:creator/>
  <cp:keywords/>
  <dcterms:created xsi:type="dcterms:W3CDTF">2022-01-27T10:21:20Z</dcterms:created>
  <dcterms:modified xsi:type="dcterms:W3CDTF">2022-01-27T10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5.02 น.</vt:lpwstr>
  </property>
  <property fmtid="{D5CDD505-2E9C-101B-9397-08002B2CF9AE}" pid="3" name="subtitle">
    <vt:lpwstr/>
  </property>
</Properties>
</file>